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0cfa0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0986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45:11Z</dcterms:created>
  <dcterms:modified xsi:type="dcterms:W3CDTF">2017-02-25T04:45:11Z</dcterms:modified>
</cp:coreProperties>
</file>